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76563614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465A050" w14:textId="77639912" w:rsidR="00453BA4" w:rsidRDefault="00453BA4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</w:t>
      </w:r>
      <w:r w:rsidR="003F4679" w:rsidRPr="0057049A">
        <w:t xml:space="preserve"> (RASA-2995)</w:t>
      </w:r>
    </w:p>
    <w:p w14:paraId="096E722B" w14:textId="56DA5EAD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Software problem: </w:t>
      </w:r>
      <w:r w:rsidR="0014162E">
        <w:t>D</w:t>
      </w:r>
      <w:r w:rsidR="00682580" w:rsidRPr="0057049A">
        <w:t>ata</w:t>
      </w:r>
      <w:r w:rsidR="0057049A" w:rsidRPr="0057049A">
        <w:t xml:space="preserve"> </w:t>
      </w:r>
      <w:r w:rsidR="0014162E"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0E1F80FF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Software problem: </w:t>
      </w:r>
      <w:proofErr w:type="spellStart"/>
      <w:r w:rsidR="003F4679" w:rsidRPr="0014162E">
        <w:t>Bagtag</w:t>
      </w:r>
      <w:proofErr w:type="spellEnd"/>
      <w:r w:rsidR="003F4679" w:rsidRPr="0014162E">
        <w:t xml:space="preserve"> icon</w:t>
      </w:r>
      <w:r w:rsidR="006D1116" w:rsidRPr="0014162E">
        <w:t xml:space="preserve"> is</w:t>
      </w:r>
      <w:r w:rsidR="003F4679" w:rsidRPr="0014162E">
        <w:t xml:space="preserve"> </w:t>
      </w:r>
      <w:r w:rsidRPr="0014162E">
        <w:t xml:space="preserve">not </w:t>
      </w:r>
      <w:r w:rsidR="00E572DB" w:rsidRPr="0014162E">
        <w:t xml:space="preserve">correctly </w:t>
      </w:r>
      <w:r w:rsidR="003F4679"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="003F4679" w:rsidRPr="0014162E">
        <w:t xml:space="preserve"> (RASA-3066)</w:t>
      </w:r>
    </w:p>
    <w:p w14:paraId="47223C24" w14:textId="3E1727F9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Software problem: </w:t>
      </w:r>
      <w:r w:rsidR="00DC03C8" w:rsidRPr="0014162E">
        <w:t>So</w:t>
      </w:r>
      <w:r w:rsidR="003F4679" w:rsidRPr="0014162E">
        <w:t>il Counts</w:t>
      </w:r>
      <w:r w:rsidRPr="0014162E">
        <w:t xml:space="preserve"> value is not correctly shown</w:t>
      </w:r>
      <w:r w:rsidR="003F4679" w:rsidRPr="0014162E">
        <w:t xml:space="preserve"> after Departure</w:t>
      </w:r>
      <w:r w:rsidR="003F4679" w:rsidRPr="0014162E">
        <w:t xml:space="preserve"> (RASA-3071)</w:t>
      </w:r>
    </w:p>
    <w:p w14:paraId="4836040D" w14:textId="77777777" w:rsidR="003F6565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Software problem: </w:t>
      </w:r>
      <w:r w:rsidR="00DC03C8" w:rsidRPr="0014162E">
        <w:t>Replacement scanning of garment flagged as</w:t>
      </w:r>
      <w:r w:rsidR="003F4679" w:rsidRPr="0014162E">
        <w:t xml:space="preserve"> phase out</w:t>
      </w:r>
      <w:r w:rsidRPr="0014162E">
        <w:t xml:space="preserve"> is not allowed</w:t>
      </w:r>
      <w:r w:rsidR="00DC03C8"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294A1487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Software problem: </w:t>
      </w: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</w:t>
      </w:r>
      <w:r w:rsidR="003F4679" w:rsidRPr="0014162E">
        <w:t xml:space="preserve"> (RASA-3052)</w:t>
      </w:r>
    </w:p>
    <w:p w14:paraId="635F7BB4" w14:textId="6FFF0818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Software problem: Background color of the pop-up message is not correctly colored when </w:t>
      </w:r>
      <w:r w:rsidRPr="00924487">
        <w:t>scanning a smart barcode</w:t>
      </w:r>
      <w:r w:rsidRPr="00924487">
        <w:t xml:space="preserve"> </w:t>
      </w:r>
      <w:r w:rsidR="003F4679" w:rsidRPr="00924487">
        <w:t>(RASA-3067)</w:t>
      </w:r>
    </w:p>
    <w:p w14:paraId="130F6B00" w14:textId="4A472418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oftware problem: </w:t>
      </w:r>
      <w:r w:rsidR="00924487"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>New functionality:</w:t>
      </w:r>
      <w:r w:rsidRPr="00924487">
        <w:t xml:space="preserve"> Make Truck Safety Check Compulsory at the </w:t>
      </w:r>
      <w:r w:rsidRPr="00924487">
        <w:t>end</w:t>
      </w:r>
      <w:r w:rsidRPr="00924487">
        <w:t xml:space="preserve"> of a Route</w:t>
      </w:r>
      <w:r w:rsidRPr="00924487">
        <w:t xml:space="preserve"> </w:t>
      </w:r>
      <w:r w:rsidR="0035256A" w:rsidRPr="00924487">
        <w:t>(RASA-2633)</w:t>
      </w:r>
    </w:p>
    <w:p w14:paraId="0DF9462E" w14:textId="7F1CE103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oftware problem: </w:t>
      </w:r>
      <w:r w:rsidR="001C2E4C" w:rsidRPr="00924487">
        <w:t>M</w:t>
      </w:r>
      <w:r w:rsidR="0035256A" w:rsidRPr="00924487">
        <w:t>ake Like Wearer function</w:t>
      </w:r>
      <w:r w:rsidRPr="00924487">
        <w:t xml:space="preserve"> is not working properly</w:t>
      </w:r>
      <w:r w:rsidR="0035256A" w:rsidRPr="00924487">
        <w:t xml:space="preserve"> (RASA-3085)</w:t>
      </w:r>
    </w:p>
    <w:p w14:paraId="23BD9962" w14:textId="6F0FB24F" w:rsidR="0035256A" w:rsidRPr="00F628B5" w:rsidRDefault="00924487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</w:t>
      </w:r>
      <w:r w:rsidR="0035256A" w:rsidRPr="00F628B5">
        <w:t>Tax</w:t>
      </w:r>
      <w:r w:rsidR="006D1116" w:rsidRPr="00F628B5">
        <w:t xml:space="preserve"> is</w:t>
      </w:r>
      <w:r w:rsidRPr="00F628B5">
        <w:t xml:space="preserve"> not</w:t>
      </w:r>
      <w:r w:rsidR="0035256A" w:rsidRPr="00F628B5">
        <w:t xml:space="preserve"> </w:t>
      </w:r>
      <w:r w:rsidR="001C2E4C" w:rsidRPr="00F628B5">
        <w:t>calculated correctly</w:t>
      </w:r>
      <w:r w:rsidR="0035256A" w:rsidRPr="00F628B5">
        <w:t xml:space="preserve"> (RASA-3109)</w:t>
      </w:r>
    </w:p>
    <w:p w14:paraId="30C9F656" w14:textId="107387D3" w:rsidR="0035256A" w:rsidRPr="00F628B5" w:rsidRDefault="00924487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</w:t>
      </w:r>
      <w:r w:rsidR="00F628B5" w:rsidRPr="00F628B5">
        <w:t>Invoice adjustments on bill loss now on the RA by scanning</w:t>
      </w:r>
      <w:r w:rsidR="00F628B5" w:rsidRPr="00F628B5">
        <w:t xml:space="preserve">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</w:t>
      </w:r>
      <w:r w:rsidRPr="00F628B5">
        <w:t xml:space="preserve">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>do not let adjusted loss charges go negative</w:t>
      </w:r>
      <w:r w:rsidRPr="00F628B5">
        <w:t xml:space="preserve"> </w:t>
      </w:r>
      <w:r w:rsidR="002F4515" w:rsidRPr="00F628B5">
        <w:t>(</w:t>
      </w:r>
      <w:r w:rsidR="0035256A" w:rsidRPr="00F628B5">
        <w:t>RASA-3090)</w:t>
      </w:r>
    </w:p>
    <w:p w14:paraId="2DDAE6A2" w14:textId="4B04AF3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Software problem: </w:t>
      </w: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</w:t>
      </w:r>
      <w:r w:rsidR="0035256A" w:rsidRPr="00252BB7">
        <w:t xml:space="preserve"> (RASA-3098)</w:t>
      </w:r>
    </w:p>
    <w:p w14:paraId="11AFA047" w14:textId="24B3AF62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Software problem: 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137EB765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Software problem: </w:t>
      </w:r>
      <w:proofErr w:type="spellStart"/>
      <w:r w:rsidR="0035256A"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Pr="00252BB7">
        <w:t xml:space="preserve">not </w:t>
      </w:r>
      <w:r w:rsidR="00E5031E" w:rsidRPr="00252BB7">
        <w:t>r</w:t>
      </w:r>
      <w:r w:rsidR="0035256A" w:rsidRPr="00252BB7">
        <w:t>etrieved by Product / Size / FM when scanning an ID Code</w:t>
      </w:r>
      <w:r w:rsidR="0035256A" w:rsidRPr="00252BB7">
        <w:t xml:space="preserve"> (RASA-3105)</w:t>
      </w:r>
    </w:p>
    <w:p w14:paraId="1E8E3BDF" w14:textId="4F907FEB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Software problem: Notification messages </w:t>
      </w:r>
      <w:r w:rsidRPr="00252BB7">
        <w:t>is not</w:t>
      </w:r>
      <w:r w:rsidRPr="00252BB7">
        <w:t xml:space="preserve"> allow</w:t>
      </w:r>
      <w:r w:rsidRPr="00252BB7">
        <w:t xml:space="preserve">ed </w:t>
      </w:r>
      <w:r w:rsidRPr="00252BB7">
        <w:t xml:space="preserve">reply, </w:t>
      </w:r>
      <w:r w:rsidRPr="00252BB7">
        <w:t>and</w:t>
      </w:r>
      <w:r w:rsidRPr="00252BB7">
        <w:t xml:space="preserve"> not close</w:t>
      </w:r>
      <w:r w:rsidR="0035256A" w:rsidRPr="00252BB7">
        <w:t xml:space="preserve"> (RASA-3108)</w:t>
      </w:r>
    </w:p>
    <w:p w14:paraId="06DF78EA" w14:textId="42F3616E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Software problem: 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5C81B9B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>
        <w:t>Software probl</w:t>
      </w:r>
      <w:r w:rsidRPr="003672C7">
        <w:t xml:space="preserve">em: </w:t>
      </w: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72DEC5CF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Software problem: </w:t>
      </w: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6E6B7CF2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Software problem: </w:t>
      </w: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50304CDB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New functionality: </w:t>
      </w:r>
      <w:r w:rsidR="0035256A" w:rsidRPr="003672C7">
        <w:t xml:space="preserve">Order now/deliver now </w:t>
      </w:r>
      <w:r w:rsidRPr="003672C7">
        <w:t xml:space="preserve">new </w:t>
      </w:r>
      <w:r w:rsidR="009921AC" w:rsidRPr="003672C7">
        <w:t>function</w:t>
      </w:r>
      <w:r w:rsidRPr="003672C7">
        <w:t>ality</w:t>
      </w:r>
      <w:r w:rsidR="0035256A" w:rsidRPr="003672C7">
        <w:t xml:space="preserve"> (RASA-2389)</w:t>
      </w:r>
    </w:p>
    <w:p w14:paraId="6C1A01DF" w14:textId="063EC45D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New functionality: </w:t>
      </w:r>
      <w:r w:rsidR="00FD14D4" w:rsidRPr="003672C7">
        <w:t>One time PO management on RA / Priority field addition</w:t>
      </w:r>
      <w:r w:rsidRPr="003672C7">
        <w:t xml:space="preserve"> </w:t>
      </w:r>
      <w:r w:rsidRPr="003672C7">
        <w:t>new functionality</w:t>
      </w:r>
      <w:r w:rsidR="00FD14D4" w:rsidRPr="003672C7">
        <w:t xml:space="preserve"> (RASA-2533)</w:t>
      </w:r>
    </w:p>
    <w:p w14:paraId="46CFAC51" w14:textId="0AE43181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r w:rsidRPr="002A52B0">
        <w:lastRenderedPageBreak/>
        <w:t xml:space="preserve">Software problem: </w:t>
      </w:r>
      <w:proofErr w:type="spellStart"/>
      <w:r w:rsidRPr="002A52B0">
        <w:t>MatIDDTO</w:t>
      </w:r>
      <w:proofErr w:type="spellEnd"/>
      <w:r w:rsidRPr="002A52B0">
        <w:t xml:space="preserve"> </w:t>
      </w:r>
      <w:r w:rsidRPr="002A52B0">
        <w:t xml:space="preserve">is </w:t>
      </w:r>
      <w:r w:rsidRPr="002A52B0">
        <w:t xml:space="preserve">not downloaded </w:t>
      </w:r>
      <w:r w:rsidRPr="002A52B0">
        <w:t xml:space="preserve">when </w:t>
      </w:r>
      <w:r w:rsidRPr="002A52B0">
        <w:t xml:space="preserve">customer </w:t>
      </w:r>
      <w:r w:rsidRPr="002A52B0">
        <w:t xml:space="preserve">related </w:t>
      </w:r>
      <w:r w:rsidRPr="002A52B0">
        <w:t>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7777777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Software problem:</w:t>
      </w:r>
      <w:r w:rsidRPr="002A52B0">
        <w:t xml:space="preserve"> </w:t>
      </w:r>
      <w:proofErr w:type="spellStart"/>
      <w:r w:rsidRPr="002A52B0">
        <w:t>MatIDDTO</w:t>
      </w:r>
      <w:proofErr w:type="spellEnd"/>
      <w:r w:rsidRPr="002A52B0">
        <w:t xml:space="preserve"> data is not saved when using abs4mobileapp</w:t>
      </w:r>
      <w:r w:rsidRPr="002A52B0">
        <w:t>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77777777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Software problem: </w:t>
      </w: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2F56906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Software problem: </w:t>
      </w: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4CBC898C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Software problem: </w:t>
      </w: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</w:t>
      </w:r>
      <w:r w:rsidR="00FD14D4" w:rsidRPr="002A52B0">
        <w:t xml:space="preserve">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0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lastRenderedPageBreak/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1" w:name="OLE_LINK8"/>
      <w:r>
        <w:t xml:space="preserve">Fixed problem </w:t>
      </w:r>
      <w:bookmarkEnd w:id="1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0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2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OLE_LINK3"/>
            <w:bookmarkEnd w:id="2"/>
            <w:r>
              <w:rPr>
                <w:sz w:val="20"/>
                <w:szCs w:val="24"/>
              </w:rPr>
              <w:t>Changes:</w:t>
            </w:r>
          </w:p>
          <w:bookmarkEnd w:id="3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4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4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lastRenderedPageBreak/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lastRenderedPageBreak/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lastRenderedPageBreak/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lastRenderedPageBreak/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lastRenderedPageBreak/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</w:t>
      </w:r>
      <w:proofErr w:type="gramStart"/>
      <w:r w:rsidR="00DD5509" w:rsidRPr="00DD5509">
        <w:t>garments</w:t>
      </w:r>
      <w:proofErr w:type="gramEnd"/>
      <w:r w:rsidR="00DD5509" w:rsidRPr="00DD5509">
        <w:t xml:space="preserve">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F61A49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lastRenderedPageBreak/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</w:t>
      </w:r>
      <w:proofErr w:type="gramStart"/>
      <w:r>
        <w:rPr>
          <w:rFonts w:cs="Courier New"/>
          <w:sz w:val="24"/>
          <w:szCs w:val="24"/>
        </w:rPr>
        <w:t>to</w:t>
      </w:r>
      <w:proofErr w:type="gramEnd"/>
      <w:r>
        <w:rPr>
          <w:rFonts w:cs="Courier New"/>
          <w:sz w:val="24"/>
          <w:szCs w:val="24"/>
        </w:rPr>
        <w:t xml:space="preserve">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</w:t>
      </w:r>
      <w:proofErr w:type="gramStart"/>
      <w:r w:rsidR="00663D12">
        <w:rPr>
          <w:rFonts w:cs="Courier New"/>
          <w:sz w:val="24"/>
          <w:szCs w:val="24"/>
        </w:rPr>
        <w:t>to</w:t>
      </w:r>
      <w:proofErr w:type="gramEnd"/>
      <w:r w:rsidR="00663D12">
        <w:rPr>
          <w:rFonts w:cs="Courier New"/>
          <w:sz w:val="24"/>
          <w:szCs w:val="24"/>
        </w:rPr>
        <w:t xml:space="preserve">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</w:t>
      </w:r>
      <w:proofErr w:type="gramStart"/>
      <w:r w:rsidR="00893A87">
        <w:rPr>
          <w:rFonts w:cs="Courier New"/>
          <w:sz w:val="24"/>
          <w:szCs w:val="24"/>
        </w:rPr>
        <w:t>to</w:t>
      </w:r>
      <w:proofErr w:type="gramEnd"/>
      <w:r w:rsidR="00893A87">
        <w:rPr>
          <w:rFonts w:cs="Courier New"/>
          <w:sz w:val="24"/>
          <w:szCs w:val="24"/>
        </w:rPr>
        <w:t xml:space="preserve">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lastRenderedPageBreak/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 w:rsidR="0067750D">
        <w:rPr>
          <w:rFonts w:cs="Courier New"/>
          <w:sz w:val="24"/>
          <w:szCs w:val="24"/>
        </w:rPr>
        <w:t>order</w:t>
      </w:r>
      <w:proofErr w:type="gramEnd"/>
      <w:r w:rsidR="0067750D">
        <w:rPr>
          <w:rFonts w:cs="Courier New"/>
          <w:sz w:val="24"/>
          <w:szCs w:val="24"/>
        </w:rPr>
        <w:t xml:space="preserve">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B0511" w14:textId="77777777" w:rsidR="00F61A49" w:rsidRDefault="00F61A49" w:rsidP="00B42730">
      <w:pPr>
        <w:spacing w:after="0" w:line="240" w:lineRule="auto"/>
      </w:pPr>
      <w:r>
        <w:separator/>
      </w:r>
    </w:p>
  </w:endnote>
  <w:endnote w:type="continuationSeparator" w:id="0">
    <w:p w14:paraId="2ABCCAA7" w14:textId="77777777" w:rsidR="00F61A49" w:rsidRDefault="00F61A49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29EC8" w14:textId="77777777" w:rsidR="00F61A49" w:rsidRDefault="00F61A49" w:rsidP="00B42730">
      <w:pPr>
        <w:spacing w:after="0" w:line="240" w:lineRule="auto"/>
      </w:pPr>
      <w:r>
        <w:separator/>
      </w:r>
    </w:p>
  </w:footnote>
  <w:footnote w:type="continuationSeparator" w:id="0">
    <w:p w14:paraId="31304A95" w14:textId="77777777" w:rsidR="00F61A49" w:rsidRDefault="00F61A49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1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12"/>
  </w:num>
  <w:num w:numId="4">
    <w:abstractNumId w:val="3"/>
  </w:num>
  <w:num w:numId="5">
    <w:abstractNumId w:val="6"/>
  </w:num>
  <w:num w:numId="6">
    <w:abstractNumId w:val="8"/>
  </w:num>
  <w:num w:numId="7">
    <w:abstractNumId w:val="0"/>
  </w:num>
  <w:num w:numId="8">
    <w:abstractNumId w:val="15"/>
  </w:num>
  <w:num w:numId="9">
    <w:abstractNumId w:val="2"/>
  </w:num>
  <w:num w:numId="10">
    <w:abstractNumId w:val="16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</w:num>
  <w:num w:numId="15">
    <w:abstractNumId w:val="1"/>
  </w:num>
  <w:num w:numId="16">
    <w:abstractNumId w:val="1"/>
  </w:num>
  <w:num w:numId="17">
    <w:abstractNumId w:val="17"/>
  </w:num>
  <w:num w:numId="18">
    <w:abstractNumId w:val="17"/>
  </w:num>
  <w:num w:numId="19">
    <w:abstractNumId w:val="13"/>
  </w:num>
  <w:num w:numId="20">
    <w:abstractNumId w:val="14"/>
  </w:num>
  <w:num w:numId="21">
    <w:abstractNumId w:val="11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240B0"/>
    <w:rsid w:val="000244BC"/>
    <w:rsid w:val="00024D2D"/>
    <w:rsid w:val="00026C34"/>
    <w:rsid w:val="00027A8D"/>
    <w:rsid w:val="0003298A"/>
    <w:rsid w:val="00033959"/>
    <w:rsid w:val="00035942"/>
    <w:rsid w:val="000433D1"/>
    <w:rsid w:val="000467FA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E4C"/>
    <w:rsid w:val="001C3409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5EE4"/>
    <w:rsid w:val="00246824"/>
    <w:rsid w:val="00251BF0"/>
    <w:rsid w:val="00252BB7"/>
    <w:rsid w:val="00254B8C"/>
    <w:rsid w:val="00254BD4"/>
    <w:rsid w:val="00257719"/>
    <w:rsid w:val="00262E08"/>
    <w:rsid w:val="00265A8B"/>
    <w:rsid w:val="00271A8B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A52B0"/>
    <w:rsid w:val="002B38E7"/>
    <w:rsid w:val="002B4338"/>
    <w:rsid w:val="002C1483"/>
    <w:rsid w:val="002C4BFC"/>
    <w:rsid w:val="002D4DC0"/>
    <w:rsid w:val="002D6144"/>
    <w:rsid w:val="002E2226"/>
    <w:rsid w:val="002F049E"/>
    <w:rsid w:val="002F20C6"/>
    <w:rsid w:val="002F32B0"/>
    <w:rsid w:val="002F4515"/>
    <w:rsid w:val="002F6070"/>
    <w:rsid w:val="002F6E84"/>
    <w:rsid w:val="003001AE"/>
    <w:rsid w:val="003023D8"/>
    <w:rsid w:val="0030495F"/>
    <w:rsid w:val="003178EA"/>
    <w:rsid w:val="00334C2B"/>
    <w:rsid w:val="00334C5B"/>
    <w:rsid w:val="00335DA2"/>
    <w:rsid w:val="003379C5"/>
    <w:rsid w:val="003401E7"/>
    <w:rsid w:val="0034035E"/>
    <w:rsid w:val="00342DB6"/>
    <w:rsid w:val="0035256A"/>
    <w:rsid w:val="00352E0D"/>
    <w:rsid w:val="00353C0A"/>
    <w:rsid w:val="00354776"/>
    <w:rsid w:val="00355F44"/>
    <w:rsid w:val="00360130"/>
    <w:rsid w:val="00362C8F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3F4679"/>
    <w:rsid w:val="003F6565"/>
    <w:rsid w:val="0040515F"/>
    <w:rsid w:val="00405419"/>
    <w:rsid w:val="0040560B"/>
    <w:rsid w:val="0041255C"/>
    <w:rsid w:val="00417894"/>
    <w:rsid w:val="00417A72"/>
    <w:rsid w:val="004210A0"/>
    <w:rsid w:val="00421E28"/>
    <w:rsid w:val="00427526"/>
    <w:rsid w:val="00430DFD"/>
    <w:rsid w:val="004354B7"/>
    <w:rsid w:val="00437496"/>
    <w:rsid w:val="0044344A"/>
    <w:rsid w:val="00444279"/>
    <w:rsid w:val="004462D9"/>
    <w:rsid w:val="0045045C"/>
    <w:rsid w:val="00453BA4"/>
    <w:rsid w:val="00460141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33B06"/>
    <w:rsid w:val="00533C2E"/>
    <w:rsid w:val="00544B60"/>
    <w:rsid w:val="00545C47"/>
    <w:rsid w:val="00545D00"/>
    <w:rsid w:val="00546CA1"/>
    <w:rsid w:val="00550419"/>
    <w:rsid w:val="00550E13"/>
    <w:rsid w:val="005567C0"/>
    <w:rsid w:val="00560394"/>
    <w:rsid w:val="00562DCE"/>
    <w:rsid w:val="0057049A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46E29"/>
    <w:rsid w:val="00652EA1"/>
    <w:rsid w:val="006617B0"/>
    <w:rsid w:val="00663D12"/>
    <w:rsid w:val="006643D6"/>
    <w:rsid w:val="00664F22"/>
    <w:rsid w:val="0067036E"/>
    <w:rsid w:val="0067750D"/>
    <w:rsid w:val="00682580"/>
    <w:rsid w:val="0068608C"/>
    <w:rsid w:val="00686B52"/>
    <w:rsid w:val="00686C94"/>
    <w:rsid w:val="00692139"/>
    <w:rsid w:val="00694A77"/>
    <w:rsid w:val="006A638C"/>
    <w:rsid w:val="006B3077"/>
    <w:rsid w:val="006B3B51"/>
    <w:rsid w:val="006D1116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378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2418"/>
    <w:rsid w:val="00792AE9"/>
    <w:rsid w:val="00792B7B"/>
    <w:rsid w:val="0079497B"/>
    <w:rsid w:val="007A0661"/>
    <w:rsid w:val="007A3843"/>
    <w:rsid w:val="007B33F7"/>
    <w:rsid w:val="007B391D"/>
    <w:rsid w:val="007B527E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32BEC"/>
    <w:rsid w:val="00833EBD"/>
    <w:rsid w:val="0084007F"/>
    <w:rsid w:val="00844BD7"/>
    <w:rsid w:val="00851F83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419"/>
    <w:rsid w:val="008B648E"/>
    <w:rsid w:val="008C4567"/>
    <w:rsid w:val="008D53AA"/>
    <w:rsid w:val="008D7FC6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7F97"/>
    <w:rsid w:val="00910BC9"/>
    <w:rsid w:val="00922B5C"/>
    <w:rsid w:val="00924487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50B5"/>
    <w:rsid w:val="0097539C"/>
    <w:rsid w:val="00975600"/>
    <w:rsid w:val="0098109A"/>
    <w:rsid w:val="00981F30"/>
    <w:rsid w:val="009839AB"/>
    <w:rsid w:val="00986B14"/>
    <w:rsid w:val="009921AC"/>
    <w:rsid w:val="00996EB7"/>
    <w:rsid w:val="009A0407"/>
    <w:rsid w:val="009A46DA"/>
    <w:rsid w:val="009A59B3"/>
    <w:rsid w:val="009A6BD6"/>
    <w:rsid w:val="009A6E95"/>
    <w:rsid w:val="009B0059"/>
    <w:rsid w:val="009B185F"/>
    <w:rsid w:val="009B6FB1"/>
    <w:rsid w:val="009C07C1"/>
    <w:rsid w:val="009C1ECA"/>
    <w:rsid w:val="009C21BC"/>
    <w:rsid w:val="009E26CF"/>
    <w:rsid w:val="009E2718"/>
    <w:rsid w:val="009E7293"/>
    <w:rsid w:val="009E7902"/>
    <w:rsid w:val="009F3024"/>
    <w:rsid w:val="009F4B04"/>
    <w:rsid w:val="009F560F"/>
    <w:rsid w:val="009F710A"/>
    <w:rsid w:val="00A00517"/>
    <w:rsid w:val="00A0133D"/>
    <w:rsid w:val="00A01BAE"/>
    <w:rsid w:val="00A047F3"/>
    <w:rsid w:val="00A0520D"/>
    <w:rsid w:val="00A05CBB"/>
    <w:rsid w:val="00A07358"/>
    <w:rsid w:val="00A11FCC"/>
    <w:rsid w:val="00A12816"/>
    <w:rsid w:val="00A13970"/>
    <w:rsid w:val="00A152B0"/>
    <w:rsid w:val="00A170F9"/>
    <w:rsid w:val="00A2087E"/>
    <w:rsid w:val="00A23BBC"/>
    <w:rsid w:val="00A36B17"/>
    <w:rsid w:val="00A440C2"/>
    <w:rsid w:val="00A46E16"/>
    <w:rsid w:val="00A470DF"/>
    <w:rsid w:val="00A565FA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068B"/>
    <w:rsid w:val="00B13BD6"/>
    <w:rsid w:val="00B14A4F"/>
    <w:rsid w:val="00B17123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5D48"/>
    <w:rsid w:val="00B54734"/>
    <w:rsid w:val="00B65B05"/>
    <w:rsid w:val="00B748DA"/>
    <w:rsid w:val="00B77ED0"/>
    <w:rsid w:val="00B80289"/>
    <w:rsid w:val="00B84D47"/>
    <w:rsid w:val="00B85200"/>
    <w:rsid w:val="00B85275"/>
    <w:rsid w:val="00B870E2"/>
    <w:rsid w:val="00B927B4"/>
    <w:rsid w:val="00BA0D50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B81"/>
    <w:rsid w:val="00BD5C9A"/>
    <w:rsid w:val="00BD7D06"/>
    <w:rsid w:val="00BE4179"/>
    <w:rsid w:val="00BE6930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375C0"/>
    <w:rsid w:val="00C43525"/>
    <w:rsid w:val="00C43E30"/>
    <w:rsid w:val="00C55C06"/>
    <w:rsid w:val="00C62514"/>
    <w:rsid w:val="00C63683"/>
    <w:rsid w:val="00C644AD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70570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03C8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CD7"/>
    <w:rsid w:val="00E377F5"/>
    <w:rsid w:val="00E4066F"/>
    <w:rsid w:val="00E41267"/>
    <w:rsid w:val="00E452E2"/>
    <w:rsid w:val="00E4605D"/>
    <w:rsid w:val="00E46481"/>
    <w:rsid w:val="00E46B75"/>
    <w:rsid w:val="00E5031E"/>
    <w:rsid w:val="00E572DB"/>
    <w:rsid w:val="00E5759D"/>
    <w:rsid w:val="00E63CF1"/>
    <w:rsid w:val="00E67AE9"/>
    <w:rsid w:val="00E70E52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51C"/>
    <w:rsid w:val="00E87F6B"/>
    <w:rsid w:val="00E92E6E"/>
    <w:rsid w:val="00E94A4C"/>
    <w:rsid w:val="00E958C7"/>
    <w:rsid w:val="00E95940"/>
    <w:rsid w:val="00E9785B"/>
    <w:rsid w:val="00EA2B66"/>
    <w:rsid w:val="00EB2D6B"/>
    <w:rsid w:val="00EB5274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2AD7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61A49"/>
    <w:rsid w:val="00F628B5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14D4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7B0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1</TotalTime>
  <Pages>27</Pages>
  <Words>8117</Words>
  <Characters>46267</Characters>
  <Application>Microsoft Office Word</Application>
  <DocSecurity>0</DocSecurity>
  <Lines>385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54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42</cp:revision>
  <cp:lastPrinted>2014-12-29T09:36:00Z</cp:lastPrinted>
  <dcterms:created xsi:type="dcterms:W3CDTF">2020-11-25T15:07:00Z</dcterms:created>
  <dcterms:modified xsi:type="dcterms:W3CDTF">2022-01-21T18:10:00Z</dcterms:modified>
</cp:coreProperties>
</file>